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3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4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5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6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7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8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69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0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1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2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3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4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5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6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7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8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79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0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1"/>
      </w:r>
      <w:r>
        <w:t xml:space="preserve">། །སེམས་ཅན་དུ་</w:t>
      </w:r>
      <w:r>
        <w:rPr>
          <w:rStyle w:val="FootnoteReference"/>
        </w:rPr>
        <w:footnoteReference w:id="682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3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4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5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6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7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8"/>
      </w:r>
      <w:r>
        <w:t xml:space="preserve">སྤྲོས་པ་དཔག་ཏུ་མེད་པར་</w:t>
      </w:r>
      <w:r>
        <w:rPr>
          <w:rStyle w:val="FootnoteReference"/>
        </w:rPr>
        <w:footnoteReference w:id="689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0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1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2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3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4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5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6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7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8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699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0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1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2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3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4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5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6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7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8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09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0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1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2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3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4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5"/>
      </w:r>
      <w:r>
        <w:t xml:space="preserve">ཡང་དེ་ལྟར་</w:t>
      </w:r>
      <w:r>
        <w:rPr>
          <w:rStyle w:val="FootnoteReference"/>
        </w:rPr>
        <w:footnoteReference w:id="716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7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8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19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0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1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2"/>
      </w:r>
      <w:r>
        <w:t xml:space="preserve">འཁོར་ལོ་བཞིན་ནོ། །</w:t>
      </w:r>
      <w:r>
        <w:rPr>
          <w:rStyle w:val="FootnoteReference"/>
        </w:rPr>
        <w:footnoteReference w:id="723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4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5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6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7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8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29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0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1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2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3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4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5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6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7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8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39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0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1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2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3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4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5"/>
      </w:r>
      <w:r>
        <w:t xml:space="preserve">བྱེད། །ཅི་སྟེ་</w:t>
      </w:r>
      <w:r>
        <w:rPr>
          <w:rStyle w:val="FootnoteReference"/>
        </w:rPr>
        <w:footnoteReference w:id="746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7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8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49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0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1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2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3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4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5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6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7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8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59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0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1"/>
      </w:r>
      <w:r>
        <w:t xml:space="preserve">། །ཡོད་པར་གྱུར་པ་</w:t>
      </w:r>
      <w:r>
        <w:rPr>
          <w:rStyle w:val="FootnoteReference"/>
        </w:rPr>
        <w:footnoteReference w:id="762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3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4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5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6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7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8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69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0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1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2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3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4"/>
      </w:r>
      <w:r>
        <w:t xml:space="preserve">ཐ་སྙད་དུ་ཡང་བསྟན་པ་</w:t>
      </w:r>
      <w:r>
        <w:rPr>
          <w:rStyle w:val="FootnoteReference"/>
        </w:rPr>
        <w:footnoteReference w:id="775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6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7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8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79"/>
      </w:r>
      <w:r>
        <w:t xml:space="preserve">ན་ཚོགས་པས་སྐྱེད་པའི་</w:t>
      </w:r>
      <w:r>
        <w:rPr>
          <w:rStyle w:val="FootnoteReference"/>
        </w:rPr>
        <w:footnoteReference w:id="780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1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2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3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4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5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6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8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89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1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2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3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4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5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6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7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8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799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0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1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2"/>
      </w:r>
      <w:r>
        <w:t xml:space="preserve">ཟད་པ་ལ་ཡང་འབྱུང་བ་</w:t>
      </w:r>
      <w:r>
        <w:rPr>
          <w:rStyle w:val="FootnoteReference"/>
        </w:rPr>
        <w:footnoteReference w:id="803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4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6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7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8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09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0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1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3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4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5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6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7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8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1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1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2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3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4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6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7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8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2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0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1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3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4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5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7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8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1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2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4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5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8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49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0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4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6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59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0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1"/>
      </w:r>
      <w:r>
        <w:t xml:space="preserve">། །རྣམ་ལྔའི་སྔ་རོལ་</w:t>
      </w:r>
      <w:r>
        <w:rPr>
          <w:rStyle w:val="FootnoteReference"/>
        </w:rPr>
        <w:footnoteReference w:id="862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3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4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5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7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69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3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4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5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7"/>
      </w:r>
      <w:r>
        <w:t xml:space="preserve">མཉམ་པ་ནི་མ་ཡིན་ནོ། །</w:t>
      </w:r>
      <w:r>
        <w:rPr>
          <w:rStyle w:val="FootnoteReference"/>
        </w:rPr>
        <w:footnoteReference w:id="878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79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1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2"/>
      </w:r>
      <w:r>
        <w:t xml:space="preserve">ཏུ་རུང་ན། བདག་གིས་</w:t>
      </w:r>
      <w:r>
        <w:rPr>
          <w:rStyle w:val="FootnoteReference"/>
        </w:rPr>
        <w:footnoteReference w:id="88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4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5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6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7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8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89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0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1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2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3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4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5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6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7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8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899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0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1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2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3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4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5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7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8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09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0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1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2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4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5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6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7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8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19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0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1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2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3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4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5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6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7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8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29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0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1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2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3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4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5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6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7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8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39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0"/>
      </w:r>
      <w:r>
        <w:t xml:space="preserve">བྱེད་པ་ལ་ཀུན་འབྱུང་བ་</w:t>
      </w:r>
      <w:r>
        <w:rPr>
          <w:rStyle w:val="FootnoteReference"/>
        </w:rPr>
        <w:footnoteReference w:id="941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2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3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4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5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6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7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8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49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0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1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2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3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4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5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6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7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8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59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0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1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2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3"/>
      </w:r>
      <w:r>
        <w:t xml:space="preserve">དང་། ཕུང་པོ་འགགས་པ་</w:t>
      </w:r>
      <w:r>
        <w:rPr>
          <w:rStyle w:val="FootnoteReference"/>
        </w:rPr>
        <w:footnoteReference w:id="964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5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6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7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8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69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1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2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3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7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8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79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0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1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2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4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5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7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8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89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0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1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2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3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4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5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6"/>
      </w:r>
      <w:r>
        <w:t xml:space="preserve">ཡིན། །མཐའ་དང་</w:t>
      </w:r>
      <w:r>
        <w:rPr>
          <w:rStyle w:val="FootnoteReference"/>
        </w:rPr>
        <w:footnoteReference w:id="997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8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999"/>
      </w:r>
      <w:r>
        <w:t xml:space="preserve">བཞིན་ནོ། །</w:t>
      </w:r>
      <w:r>
        <w:rPr>
          <w:rStyle w:val="FootnoteReference"/>
        </w:rPr>
        <w:footnoteReference w:id="1000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1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2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3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4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5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6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7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8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09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0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1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2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3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4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5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6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7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8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19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0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1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2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3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4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5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7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8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2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1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4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5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7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3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1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2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4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5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6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7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8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4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0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1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2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3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5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6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59"/>
      </w:r>
      <w:r>
        <w:t xml:space="preserve">ཏེ་གཏན་ལ་ཕབ་པའོ</w:t>
      </w:r>
      <w:r>
        <w:rPr>
          <w:rStyle w:val="FootnoteReference"/>
        </w:rPr>
        <w:footnoteReference w:id="1060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1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3"/>
      </w:r>
      <w:r>
        <w:t xml:space="preserve">ཤྲཱི་དང་། གུན་</w:t>
      </w:r>
      <w:r>
        <w:rPr>
          <w:rStyle w:val="FootnoteReference"/>
        </w:rPr>
        <w:footnoteReference w:id="1064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6"/>
      </w:r>
      <w:r>
        <w:t xml:space="preserve">ཉི་ཤུ་རྩ་། ཤློཀ་ནི་</w:t>
      </w:r>
      <w:r>
        <w:rPr>
          <w:rStyle w:val="FootnoteReference"/>
        </w:rPr>
        <w:footnoteReference w:id="1067"/>
      </w:r>
      <w:r>
        <w:t xml:space="preserve">ཉིས་སྟོང་ཆིག་བརྒྱ་ཡོད། བམ་པོནི་བདུན་དུ་བྱས་སོ། །[༩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དང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མ་བྱ་བ་དང་མ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པ་དེའི་ཕྱིར་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གྲོགས་མེད་པར་ཡང་ལྷན་ཅིག་ཉིད་དེར་འགྱུར་རོ།</w:t>
      </w:r>
      <w:r>
        <w:t xml:space="preserve">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དང་མི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། ཞེས་པར་མ་གཞན་ནང་མེད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སྲིད་པའི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མེད་པ་དེའི་ཕྱིར། ཞེས་པར་མ་གཞན་ནང་མེད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་དག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ཉིད། ཞེས་པར་མ་གཞན་ནང་མེད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པ། ཞེས་པར་མ་གཞན་ནང་མེད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རྟག་པར་ཤེས་པ་དང་།</w:t>
      </w:r>
      <w:r>
        <w:t xml:space="preserve">། ཞེས་པར་མ་གཞན་ནང་མེད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མ་རིག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འདིར། པེ་ཅིན། ། །འདིར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ཕྱིར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ང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ca1b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8Z</dcterms:created>
  <dcterms:modified xsi:type="dcterms:W3CDTF">2017-04-20T15:37:08Z</dcterms:modified>
</cp:coreProperties>
</file>